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8672" behindDoc="1" locked="0" layoutInCell="0" allowOverlap="1" wp14:anchorId="48F06796" wp14:editId="1E99F6D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D8F9240" id="drawingObject1" o:spid="_x0000_s1026" style="position:absolute;margin-left:48.25pt;margin-top:243.4pt;width:492pt;height:0;z-index:-25176780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775EC9">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775EC9">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775EC9">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775EC9">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775EC9">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775EC9">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775EC9">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775EC9">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775EC9">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775EC9">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775EC9">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775EC9">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775EC9">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775EC9">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775EC9">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775EC9">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775EC9">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775EC9">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775EC9">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775EC9">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775EC9">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775EC9">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775EC9">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775EC9">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775EC9">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775EC9">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775EC9">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775EC9">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775EC9">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775EC9">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775EC9">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775EC9">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775EC9">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775EC9">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775EC9">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775EC9">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775EC9">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775EC9">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775EC9">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775EC9">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775EC9">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775EC9">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775EC9">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775EC9">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775EC9">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775EC9">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775EC9">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775EC9">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775EC9">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775EC9">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775EC9">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775EC9">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775EC9">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4"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4"/>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5" w:name="_Toc148006320"/>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6" w:name="_Toc148006321"/>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775EC9"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8006323"/>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9" w:name="_Toc148006324"/>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0"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2912" behindDoc="0" locked="0" layoutInCell="1" allowOverlap="1" wp14:anchorId="51802E42" wp14:editId="139EC94F">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775EC9" w:rsidRPr="007944FD" w:rsidRDefault="00775EC9">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775EC9" w:rsidRPr="007944FD" w:rsidRDefault="00775EC9"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291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775EC9" w:rsidRPr="007944FD" w:rsidRDefault="00775EC9">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775EC9" w:rsidRPr="007944FD" w:rsidRDefault="00775EC9"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4D9D8835">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bookmarkStart w:id="11" w:name="_Toc148006326"/>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5A5AF740" w:rsidR="00F06ADC" w:rsidRP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775EC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775EC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775EC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775EC9"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775EC9" w:rsidP="008466CC">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8006327"/>
      <w:bookmarkStart w:id="14" w:name="_Hlk130377225"/>
      <w:bookmarkEnd w:id="12"/>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5" w:name="_Toc148006328"/>
      <w:r w:rsidRPr="003C4096">
        <w:t>GENERATING COMPLETE ASTROCYTE MORPHOLOGY</w:t>
      </w:r>
      <w:bookmarkEnd w:id="14"/>
    </w:p>
    <w:bookmarkEnd w:id="15"/>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7376" behindDoc="0" locked="0" layoutInCell="1" allowOverlap="1" wp14:anchorId="79762DDE" wp14:editId="2F7F2F0C">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775EC9" w:rsidRPr="00B17321" w:rsidRDefault="00775EC9"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775EC9" w:rsidRPr="00B17321" w:rsidRDefault="00775EC9"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775EC9" w:rsidRPr="00B17321" w:rsidRDefault="00775EC9"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737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775EC9" w:rsidRPr="00B17321" w:rsidRDefault="00775EC9"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775EC9" w:rsidRPr="00B17321" w:rsidRDefault="00775EC9"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775EC9" w:rsidRPr="00B17321" w:rsidRDefault="00775EC9"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6"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36064" behindDoc="0" locked="0" layoutInCell="1" allowOverlap="1" wp14:anchorId="228426F0" wp14:editId="3D3CB860">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775EC9" w:rsidRPr="00A131CD" w:rsidRDefault="00775EC9"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775EC9" w:rsidRPr="00A131CD" w:rsidRDefault="00775EC9"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3606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775EC9" w:rsidRPr="00A131CD" w:rsidRDefault="00775EC9"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775EC9" w:rsidRPr="00A131CD" w:rsidRDefault="00775EC9"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775EC9"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68D7E046" wp14:editId="5D7A0C9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775EC9" w:rsidRPr="00624712" w:rsidRDefault="00775EC9"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775EC9" w:rsidRPr="00624712" w:rsidRDefault="00775EC9"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9C52345" wp14:editId="2E43101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775EC9" w:rsidRPr="00624712" w:rsidRDefault="00775EC9"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775EC9" w:rsidRPr="00624712" w:rsidRDefault="00775EC9"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16256" behindDoc="1" locked="0" layoutInCell="0" allowOverlap="1" wp14:anchorId="548C94FC" wp14:editId="5DCE3F5D">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0B6DFA88" id="drawingObject460" o:spid="_x0000_s1026" style="position:absolute;margin-left:47.25pt;margin-top:1.85pt;width:386.9pt;height:254.6pt;z-index:-25170022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14113022" wp14:editId="4C61C546">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775EC9" w:rsidRPr="00624712" w:rsidRDefault="00775EC9"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775EC9" w:rsidRPr="00624712" w:rsidRDefault="00775EC9"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7E0656AF" wp14:editId="5DD9FD3F">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775EC9" w:rsidRPr="00624712" w:rsidRDefault="00775EC9"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775EC9" w:rsidRPr="00624712" w:rsidRDefault="00775EC9"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8"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A43BE5">
      <w:pPr>
        <w:pStyle w:val="Heading3"/>
      </w:pPr>
      <w:bookmarkStart w:id="19"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692F31">
      <w:pPr>
        <w:spacing w:before="105" w:after="0" w:line="256" w:lineRule="auto"/>
        <w:ind w:right="565" w:firstLine="709"/>
        <w:jc w:val="center"/>
        <w:rPr>
          <w:rFonts w:ascii="Times New Roman" w:eastAsia="Times New Roman" w:hAnsi="Times New Roman" w:cs="Times New Roman"/>
          <w:color w:val="000000"/>
          <w:sz w:val="24"/>
          <w:szCs w:val="24"/>
        </w:rPr>
      </w:pPr>
      <w:r w:rsidRPr="003C4096">
        <w:rPr>
          <w:rFonts w:ascii="Times New Roman" w:hAnsi="Times New Roman" w:cs="Times New Roman"/>
          <w:noProof/>
        </w:rPr>
        <w:lastRenderedPageBreak/>
        <w:drawing>
          <wp:inline distT="0" distB="0" distL="0" distR="0" wp14:anchorId="018DEC26" wp14:editId="0ED54C88">
            <wp:extent cx="1739900" cy="2114647"/>
            <wp:effectExtent l="114300" t="114300" r="127000" b="1524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3608" cy="2119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455FEFA"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0" w:name="_Toc148006332"/>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0CAA508A" wp14:editId="27E5AD7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775EC9" w:rsidRPr="00B17321" w:rsidRDefault="00775EC9"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775EC9" w:rsidRPr="00B17321" w:rsidRDefault="00775EC9"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0992" behindDoc="0" locked="0" layoutInCell="1" allowOverlap="1" wp14:anchorId="5379FDD6" wp14:editId="313B65B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775EC9" w:rsidRPr="00B17321" w:rsidRDefault="00775EC9"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0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775EC9" w:rsidRPr="00B17321" w:rsidRDefault="00775EC9"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9968" behindDoc="0" locked="0" layoutInCell="1" allowOverlap="1" wp14:anchorId="7826DB88" wp14:editId="4EBA415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775EC9" w:rsidRPr="00B17321" w:rsidRDefault="00775EC9"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775EC9" w:rsidRPr="00B17321" w:rsidRDefault="00775EC9"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2016" behindDoc="0" locked="0" layoutInCell="1" allowOverlap="1" wp14:anchorId="0293CD8E" wp14:editId="5A69D6B0">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775EC9" w:rsidRPr="00B17321" w:rsidRDefault="00775EC9"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775EC9" w:rsidRPr="00B17321" w:rsidRDefault="00775EC9"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4240" behindDoc="1" locked="0" layoutInCell="1" allowOverlap="1" wp14:anchorId="2B946313" wp14:editId="295DF23C">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7FC660" id="Group 45" o:spid="_x0000_s1026" style="position:absolute;margin-left:4.5pt;margin-top:.45pt;width:515.5pt;height:235.7pt;z-index:-25140224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5"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6"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lastRenderedPageBreak/>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1"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775EC9"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775EC9"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775EC9"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775EC9"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4448" behindDoc="1" locked="0" layoutInCell="1" allowOverlap="1" wp14:anchorId="325F257B" wp14:editId="1422A88A">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7"/>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8"/>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08F8DCCB" id="Group 1151" o:spid="_x0000_s1026" style="position:absolute;margin-left:13.75pt;margin-top:.3pt;width:475.35pt;height:86.7pt;z-index:-25169203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49"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0"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8006334"/>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364F725E" wp14:editId="10A86737">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775EC9" w:rsidRPr="00B17321" w:rsidRDefault="00775EC9"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775EC9" w:rsidRPr="00B17321" w:rsidRDefault="00775EC9"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1153FE6C" wp14:editId="278C5B7C">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775EC9" w:rsidRPr="00B17321" w:rsidRDefault="00775EC9"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775EC9" w:rsidRPr="00B17321" w:rsidRDefault="00775EC9"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2D8666AF" wp14:editId="4E9E67DB">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2623E3C" id="Group 20" o:spid="_x0000_s1026" style="position:absolute;margin-left:82.4pt;margin-top:6.45pt;width:311.45pt;height:290.3pt;z-index:25167155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4"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5"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6"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6DA812FC" wp14:editId="2E032529">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775EC9" w:rsidRPr="00B17321" w:rsidRDefault="00775EC9"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775EC9" w:rsidRPr="00B17321" w:rsidRDefault="00775EC9"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D2E432B" w14:textId="72D3BB7C"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FCC6F6B" w14:textId="20DB40F4"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775EC9" w:rsidP="00692F31">
      <w:pPr>
        <w:pStyle w:val="ListParagraph"/>
        <w:numPr>
          <w:ilvl w:val="0"/>
          <w:numId w:val="46"/>
        </w:numPr>
        <w:spacing w:after="0" w:line="275" w:lineRule="auto"/>
        <w:ind w:right="565"/>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762E0D90" w14:textId="77777777" w:rsidR="00692F31"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5FCB3D8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8006335"/>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6"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3776" behindDoc="0" locked="0" layoutInCell="1" allowOverlap="1" wp14:anchorId="0338C715" wp14:editId="49B55F40">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775EC9" w:rsidRPr="00037982" w:rsidRDefault="00775EC9"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775EC9" w:rsidRPr="00037982" w:rsidRDefault="00775EC9"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377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59"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0"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775EC9" w:rsidRPr="00037982" w:rsidRDefault="00775EC9"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775EC9" w:rsidRPr="00037982" w:rsidRDefault="00775EC9"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4496" behindDoc="0" locked="0" layoutInCell="1" allowOverlap="1" wp14:anchorId="4287958C" wp14:editId="4E13ED6B">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775EC9" w:rsidRPr="00037982" w:rsidRDefault="00775EC9"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775EC9" w:rsidRPr="00037982" w:rsidRDefault="00775EC9"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6D881389">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775EC9"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8" w:name="NanoGeometry"/>
      <w:bookmarkStart w:id="29" w:name="_Toc148006337"/>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0" w:name="_Toc148006338"/>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8720" behindDoc="1" locked="0" layoutInCell="1" allowOverlap="1" wp14:anchorId="17520363" wp14:editId="18625D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1"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10B01602">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2" w:name="NanoNeuron"/>
      <w:bookmarkStart w:id="33" w:name="_Toc148006340"/>
      <w:bookmarkEnd w:id="32"/>
      <w:r w:rsidRPr="003C4096">
        <w:t>Nano Neuron. Download previously created Neuron morphology.</w:t>
      </w:r>
      <w:bookmarkEnd w:id="33"/>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5824" behindDoc="1" locked="0" layoutInCell="1" allowOverlap="1" wp14:anchorId="2D97772C" wp14:editId="4E48F6A2">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4" w:name="_Manage_distribution_mechanisms."/>
      <w:bookmarkStart w:id="35" w:name="BiophysicalMechanisms"/>
      <w:bookmarkStart w:id="36" w:name="_Toc148006341"/>
      <w:bookmarkEnd w:id="34"/>
      <w:r w:rsidRPr="003C4096">
        <w:t>Manage</w:t>
      </w:r>
      <w:r w:rsidR="00DE0378">
        <w:t>r of</w:t>
      </w:r>
      <w:r w:rsidR="0021590A" w:rsidRPr="003C4096">
        <w:t xml:space="preserve"> </w:t>
      </w:r>
      <w:r w:rsidR="00DE0378">
        <w:t>biophysical</w:t>
      </w:r>
      <w:r w:rsidRPr="003C4096">
        <w:t xml:space="preserve"> </w:t>
      </w:r>
      <w:r w:rsidR="0021590A" w:rsidRPr="003C4096">
        <w:t>mechanisms</w:t>
      </w:r>
      <w:bookmarkEnd w:id="35"/>
      <w:r w:rsidR="009D2BC8" w:rsidRPr="003C4096">
        <w:rPr>
          <w:szCs w:val="24"/>
        </w:rPr>
        <w:t>.</w:t>
      </w:r>
      <w:bookmarkEnd w:id="36"/>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6640" behindDoc="0" locked="0" layoutInCell="1" allowOverlap="1" wp14:anchorId="49296AC9" wp14:editId="49DDA09E">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775EC9" w:rsidRPr="005C62DB" w:rsidRDefault="00775EC9"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775EC9" w:rsidRPr="005C62DB" w:rsidRDefault="00775EC9"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775EC9" w:rsidRPr="005C62DB" w:rsidRDefault="00775EC9"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65" style="position:absolute;left:0;text-align:left;margin-left:23.85pt;margin-top:7.45pt;width:381.5pt;height:36.5pt;z-index:252016640;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">
                <v:group id="Group 24" o:spid="_x0000_s1066"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775EC9" w:rsidRPr="005C62DB" w:rsidRDefault="00775EC9" w:rsidP="00DE0378">
                          <w:pPr>
                            <w:rPr>
                              <w:sz w:val="24"/>
                              <w:lang w:val="en-US"/>
                            </w:rPr>
                          </w:pPr>
                          <w:r w:rsidRPr="005C62DB">
                            <w:rPr>
                              <w:sz w:val="24"/>
                              <w:lang w:val="en-US"/>
                            </w:rPr>
                            <w:t>A</w:t>
                          </w:r>
                        </w:p>
                      </w:txbxContent>
                    </v:textbox>
                  </v:shape>
                </v:group>
                <v:group id="Group 47" o:spid="_x0000_s1069"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775EC9" w:rsidRPr="005C62DB" w:rsidRDefault="00775EC9" w:rsidP="00DE0378">
                          <w:pPr>
                            <w:rPr>
                              <w:sz w:val="24"/>
                              <w:lang w:val="en-US"/>
                            </w:rPr>
                          </w:pPr>
                          <w:r>
                            <w:rPr>
                              <w:sz w:val="24"/>
                              <w:lang w:val="en-US"/>
                            </w:rPr>
                            <w:t>B</w:t>
                          </w:r>
                        </w:p>
                      </w:txbxContent>
                    </v:textbox>
                  </v:shape>
                </v:group>
                <v:group id="Group 27" o:spid="_x0000_s1072"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73"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74"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775EC9" w:rsidRPr="005C62DB" w:rsidRDefault="00775EC9"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C4D6FC4">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10D85E99"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67"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68"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7" w:name="_Toc148006342"/>
      <w:bookmarkStart w:id="38" w:name="_Hlk130913261"/>
      <w:r w:rsidRPr="003C4096">
        <w:t>Adjust the spatial distribution of mechanisms.</w:t>
      </w:r>
      <w:bookmarkEnd w:id="37"/>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9984" behindDoc="0" locked="0" layoutInCell="1" allowOverlap="1" wp14:anchorId="5A90A04C" wp14:editId="0BF32E24">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DE4F290" id="Group 34" o:spid="_x0000_s1026" style="position:absolute;margin-left:-10.4pt;margin-top:13.1pt;width:524.3pt;height:270pt;z-index:25168998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6068CBE0" wp14:editId="0B3DCAE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775EC9" w:rsidRPr="005C62DB" w:rsidRDefault="00775EC9"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775EC9" w:rsidRPr="005C62DB" w:rsidRDefault="00775EC9"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775EC9" w:rsidRPr="005C62DB" w:rsidRDefault="00775EC9"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775EC9" w:rsidRPr="005C62DB" w:rsidRDefault="00775EC9"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5" style="position:absolute;left:0;text-align:left;margin-left:0;margin-top:1.8pt;width:329.6pt;height:234.45pt;z-index:25179545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">
                <v:group id="Group 658" o:spid="_x0000_s107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775EC9" w:rsidRPr="005C62DB" w:rsidRDefault="00775EC9" w:rsidP="00AB41E4">
                          <w:pPr>
                            <w:rPr>
                              <w:sz w:val="24"/>
                              <w:lang w:val="en-US"/>
                            </w:rPr>
                          </w:pPr>
                          <w:r w:rsidRPr="005C62DB">
                            <w:rPr>
                              <w:sz w:val="24"/>
                              <w:lang w:val="en-US"/>
                            </w:rPr>
                            <w:t>A</w:t>
                          </w:r>
                        </w:p>
                      </w:txbxContent>
                    </v:textbox>
                  </v:shape>
                </v:group>
                <v:group id="Group 657" o:spid="_x0000_s1079"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0"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1"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775EC9" w:rsidRPr="005C62DB" w:rsidRDefault="00775EC9" w:rsidP="00AB41E4">
                          <w:pPr>
                            <w:rPr>
                              <w:sz w:val="24"/>
                              <w:lang w:val="en-US"/>
                            </w:rPr>
                          </w:pPr>
                          <w:r>
                            <w:rPr>
                              <w:sz w:val="24"/>
                              <w:lang w:val="en-US"/>
                            </w:rPr>
                            <w:t>B</w:t>
                          </w:r>
                        </w:p>
                      </w:txbxContent>
                    </v:textbox>
                  </v:shape>
                </v:group>
                <v:group id="Group 656" o:spid="_x0000_s1082"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3"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4"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775EC9" w:rsidRPr="005C62DB" w:rsidRDefault="00775EC9" w:rsidP="00AB41E4">
                          <w:pPr>
                            <w:rPr>
                              <w:sz w:val="24"/>
                              <w:lang w:val="en-US"/>
                            </w:rPr>
                          </w:pPr>
                          <w:r>
                            <w:rPr>
                              <w:sz w:val="24"/>
                              <w:lang w:val="en-US"/>
                            </w:rPr>
                            <w:t>C</w:t>
                          </w:r>
                        </w:p>
                      </w:txbxContent>
                    </v:textbox>
                  </v:shape>
                </v:group>
                <v:group id="Group 655" o:spid="_x0000_s1085"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6"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7"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775EC9" w:rsidRPr="005C62DB" w:rsidRDefault="00775EC9"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9" w:name="SynapseDistribution"/>
      <w:bookmarkStart w:id="40" w:name="_Toc148006343"/>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1" w:name="_Toc148006344"/>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2" w:name="_Toc148006345"/>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3" w:name="_Toc148006346"/>
      <w:proofErr w:type="spellStart"/>
      <w:r w:rsidRPr="003C4096">
        <w:lastRenderedPageBreak/>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4" w:name="_Adjust_the_stochastic"/>
      <w:bookmarkStart w:id="45" w:name="_Toc148006347"/>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5B571C39" wp14:editId="5C9D1598">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775EC9" w:rsidRPr="00024FF6" w:rsidRDefault="00775EC9"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8" style="position:absolute;left:0;text-align:left;margin-left:25.75pt;margin-top:.55pt;width:32.25pt;height:32.2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ejzVPW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775EC9" w:rsidRPr="00024FF6" w:rsidRDefault="00775EC9"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8336" behindDoc="0" locked="0" layoutInCell="1" allowOverlap="1" wp14:anchorId="45F2E3E4" wp14:editId="11524BBA">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775EC9" w:rsidRPr="00024FF6" w:rsidRDefault="00775EC9"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9" style="position:absolute;left:0;text-align:left;margin-left:268.75pt;margin-top:.3pt;width:32.25pt;height:32.2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CqalhF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775EC9" w:rsidRPr="00024FF6" w:rsidRDefault="00775EC9"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8048" behindDoc="0" locked="0" layoutInCell="1" allowOverlap="1" wp14:anchorId="27298AB9" wp14:editId="1D2FDA71">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8CB00CA" id="Group 40" o:spid="_x0000_s1026" style="position:absolute;margin-left:27.05pt;margin-top:5.7pt;width:431.7pt;height:257.2pt;z-index:25177804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2D934BA5" wp14:editId="4FDBD98C">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775EC9" w:rsidRPr="00024FF6" w:rsidRDefault="00775EC9"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0" style="position:absolute;left:0;text-align:left;margin-left:27pt;margin-top:5.25pt;width:32.2pt;height:32.2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CiW20l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775EC9" w:rsidRPr="00024FF6" w:rsidRDefault="00775EC9"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2FE374F1" wp14:editId="4035A80D">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775EC9" w:rsidRPr="00024FF6" w:rsidRDefault="00775EC9"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1" style="position:absolute;left:0;text-align:left;margin-left:207.1pt;margin-top:6.5pt;width:32.2pt;height:32.2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" fillcolor="white [3201]" strokecolor="black [3200]" strokeweight="1pt">
                <v:stroke joinstyle="miter"/>
                <v:textbox>
                  <w:txbxContent>
                    <w:p w14:paraId="4D35DE0E" w14:textId="518BAC0E" w:rsidR="00775EC9" w:rsidRPr="00024FF6" w:rsidRDefault="00775EC9"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6" w:name="_Toc148006348"/>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7" w:name="_Toc148006349"/>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2272" behindDoc="0" locked="0" layoutInCell="1" allowOverlap="1" wp14:anchorId="4CBAB4C1" wp14:editId="657CCC8B">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649D4444" id="Ink 57" o:spid="_x0000_s1026" type="#_x0000_t75" style="position:absolute;margin-left:367.1pt;margin-top:-5.15pt;width:1.45pt;height:1.4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7FBFD7D2">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775EC9" w:rsidRPr="000C481E" w:rsidRDefault="00775EC9"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775EC9" w:rsidRPr="000C481E" w:rsidRDefault="00775EC9"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2"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PotPRD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3"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4"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5"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775EC9" w:rsidRPr="000C481E" w:rsidRDefault="00775EC9" w:rsidP="000C481E">
                          <w:pPr>
                            <w:jc w:val="center"/>
                            <w:rPr>
                              <w:sz w:val="36"/>
                              <w:szCs w:val="36"/>
                            </w:rPr>
                          </w:pPr>
                          <w:r w:rsidRPr="000C481E">
                            <w:rPr>
                              <w:sz w:val="36"/>
                              <w:szCs w:val="36"/>
                            </w:rPr>
                            <w:t>A</w:t>
                          </w:r>
                        </w:p>
                      </w:txbxContent>
                    </v:textbox>
                  </v:oval>
                  <v:oval id="Oval 61" o:spid="_x0000_s1096"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775EC9" w:rsidRPr="000C481E" w:rsidRDefault="00775EC9"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775EC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775EC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775EC9"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8" w:name="SynManagerUpperPart"/>
      <w:r w:rsidRPr="003C4096">
        <w:t xml:space="preserve">Synaptic manager </w:t>
      </w:r>
      <w:r w:rsidR="000C481E" w:rsidRPr="003C4096">
        <w:t>“</w:t>
      </w:r>
      <w:r w:rsidRPr="003C4096">
        <w:rPr>
          <w:color w:val="000000" w:themeColor="text1"/>
        </w:rPr>
        <w:t>upper part</w:t>
      </w:r>
      <w:bookmarkEnd w:id="48"/>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2672" behindDoc="0" locked="0" layoutInCell="1" allowOverlap="1" wp14:anchorId="0BA10D9F" wp14:editId="7DC77FA2">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775EC9" w:rsidRPr="00024FF6" w:rsidRDefault="00775EC9"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775EC9" w:rsidRPr="00024FF6" w:rsidRDefault="00775EC9"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775EC9" w:rsidRPr="00024FF6" w:rsidRDefault="00775EC9"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775EC9" w:rsidRPr="00024FF6" w:rsidRDefault="00775EC9"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7" style="position:absolute;left:0;text-align:left;margin-left:66.75pt;margin-top:6.2pt;width:338.1pt;height:362.8pt;z-index:25193267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Ae0k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vAHtJL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8"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9"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100"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1"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2"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3"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775EC9" w:rsidRPr="00024FF6" w:rsidRDefault="00775EC9" w:rsidP="00531287">
                          <w:pPr>
                            <w:jc w:val="center"/>
                            <w:rPr>
                              <w:lang w:val="en-US"/>
                            </w:rPr>
                          </w:pPr>
                          <w:r>
                            <w:rPr>
                              <w:lang w:val="en-US"/>
                            </w:rPr>
                            <w:t>A</w:t>
                          </w:r>
                        </w:p>
                      </w:txbxContent>
                    </v:textbox>
                  </v:oval>
                  <v:oval id="Oval 1655" o:spid="_x0000_s1104"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775EC9" w:rsidRPr="00024FF6" w:rsidRDefault="00775EC9" w:rsidP="00531287">
                          <w:pPr>
                            <w:jc w:val="center"/>
                            <w:rPr>
                              <w:lang w:val="en-US"/>
                            </w:rPr>
                          </w:pPr>
                          <w:r>
                            <w:rPr>
                              <w:lang w:val="en-US"/>
                            </w:rPr>
                            <w:t>B</w:t>
                          </w:r>
                        </w:p>
                      </w:txbxContent>
                    </v:textbox>
                  </v:oval>
                  <v:oval id="Oval 1656" o:spid="_x0000_s1105"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775EC9" w:rsidRPr="00024FF6" w:rsidRDefault="00775EC9" w:rsidP="00531287">
                          <w:pPr>
                            <w:jc w:val="center"/>
                            <w:rPr>
                              <w:lang w:val="en-US"/>
                            </w:rPr>
                          </w:pPr>
                          <w:r>
                            <w:rPr>
                              <w:lang w:val="en-US"/>
                            </w:rPr>
                            <w:t>C</w:t>
                          </w:r>
                        </w:p>
                      </w:txbxContent>
                    </v:textbox>
                  </v:oval>
                  <v:oval id="Oval 1657" o:spid="_x0000_s1106"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775EC9" w:rsidRPr="00024FF6" w:rsidRDefault="00775EC9"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9" w:name="_Toc148006350"/>
      <w:r w:rsidRPr="003C4096">
        <w:t>Synaptic structure.</w:t>
      </w:r>
      <w:bookmarkEnd w:id="49"/>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0" w:name="SynManagerMiddlePart"/>
      <w:bookmarkEnd w:id="50"/>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1" w:name="SynManagerBottomPart"/>
      <w:bookmarkEnd w:id="51"/>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2" w:name="_Toc148006351"/>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69785CDD">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3CAC6A3D" wp14:editId="498F8398">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775EC9" w:rsidRPr="00CF279C" w:rsidRDefault="00775EC9"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7" style="position:absolute;left:0;text-align:left;margin-left:97.9pt;margin-top:.5pt;width:23.95pt;height:22.6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L1qPv2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775EC9" w:rsidRPr="00CF279C" w:rsidRDefault="00775EC9"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0675F5A1" wp14:editId="21B83AF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775EC9" w:rsidRPr="00A02CE3" w:rsidRDefault="00775EC9"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8" style="position:absolute;left:0;text-align:left;margin-left:346.05pt;margin-top:.4pt;width:23.95pt;height:22.6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NP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Or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fwTT5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775EC9" w:rsidRPr="00A02CE3" w:rsidRDefault="00775EC9"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64ABE6F8" wp14:editId="33BB8414">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775EC9" w:rsidRPr="00CF279C" w:rsidRDefault="00775EC9"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9" style="position:absolute;left:0;text-align:left;margin-left:220.8pt;margin-top:177.9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" fillcolor="#e7e6e6 [3214]" strokecolor="black [3213]" strokeweight="1pt">
                <v:stroke joinstyle="miter"/>
                <v:textbox>
                  <w:txbxContent>
                    <w:p w14:paraId="32C18929" w14:textId="1E3DD5AF" w:rsidR="00775EC9" w:rsidRPr="00CF279C" w:rsidRDefault="00775EC9"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3BC6C563">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3" w:name="_Toc148006352"/>
      <w:r w:rsidRPr="006A6A49">
        <w:lastRenderedPageBreak/>
        <w:t>Exporting and Importing Biophysical Mechanisms with BrainCell Software</w:t>
      </w:r>
      <w:bookmarkEnd w:id="53"/>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538F43CD">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3936" behindDoc="0" locked="0" layoutInCell="1" allowOverlap="1" wp14:anchorId="2AA1CABF" wp14:editId="3A28EB56">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4" w:name="_Toc148006353"/>
      <w:r w:rsidRPr="003C4096">
        <w:rPr>
          <w:szCs w:val="24"/>
        </w:rPr>
        <w:lastRenderedPageBreak/>
        <mc:AlternateContent>
          <mc:Choice Requires="wpg">
            <w:drawing>
              <wp:anchor distT="0" distB="0" distL="114300" distR="114300" simplePos="0" relativeHeight="251831296" behindDoc="0" locked="0" layoutInCell="1" allowOverlap="1" wp14:anchorId="29082E41" wp14:editId="4ED9103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775EC9" w:rsidRPr="00CF279C" w:rsidRDefault="00775EC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775EC9" w:rsidRPr="00CF279C" w:rsidRDefault="00775EC9"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775EC9" w:rsidRPr="00CF279C" w:rsidRDefault="00775EC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0" style="position:absolute;left:0;text-align:left;margin-left:136.05pt;margin-top:7.9pt;width:356.55pt;height:374.2pt;z-index:25183129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r6z7l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11"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12"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3"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4"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775EC9" w:rsidRPr="00CF279C" w:rsidRDefault="00775EC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5"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775EC9" w:rsidRPr="00CF279C" w:rsidRDefault="00775EC9"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6"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775EC9" w:rsidRPr="00CF279C" w:rsidRDefault="00775EC9"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4"/>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5" w:name="_Toc148006354"/>
      <w:r w:rsidRPr="003C4096">
        <w:t>The Model Export Panel enables users to export the following components of their cell models:</w:t>
      </w:r>
      <w:bookmarkEnd w:id="55"/>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6" w:name="_Toc148006355"/>
      <w:r w:rsidRPr="003C4096">
        <w:t>Structure of export file.</w:t>
      </w:r>
      <w:bookmarkEnd w:id="56"/>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5632" behindDoc="0" locked="0" layoutInCell="1" allowOverlap="1" wp14:anchorId="5BD1C51B" wp14:editId="7850F7BB">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775EC9" w:rsidRPr="0060701C" w:rsidRDefault="00775EC9"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775EC9" w:rsidRDefault="00775EC9">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7" style="position:absolute;left:0;text-align:left;margin-left:117.9pt;margin-top:7pt;width:240.7pt;height:210.5pt;z-index:25184563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">
                <v:shape id="Text Box 2" o:spid="_x0000_s1118"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775EC9" w:rsidRPr="0060701C" w:rsidRDefault="00775EC9" w:rsidP="0060701C">
                        <w:pPr>
                          <w:rPr>
                            <w:lang w:val="en-US"/>
                          </w:rPr>
                        </w:pPr>
                        <w:r>
                          <w:rPr>
                            <w:lang w:val="en-US"/>
                          </w:rPr>
                          <w:t>B</w:t>
                        </w:r>
                      </w:p>
                    </w:txbxContent>
                  </v:textbox>
                </v:shape>
                <v:group id="Group 1587" o:spid="_x0000_s1119"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0"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1"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2"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3"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4"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775EC9" w:rsidRDefault="00775EC9">
                            <w:r>
                              <w:t>A</w:t>
                            </w:r>
                          </w:p>
                        </w:txbxContent>
                      </v:textbox>
                    </v:shape>
                  </v:group>
                  <v:oval id="Oval 1585" o:spid="_x0000_s1125"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6"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7" w:name="_Toc148006356"/>
      <w:r w:rsidRPr="003C4096">
        <w:t>BrainCell Software: Model Export</w:t>
      </w:r>
      <w:r w:rsidR="00B13A25" w:rsidRPr="003C4096">
        <w:t>. Result of simulation p</w:t>
      </w:r>
      <w:r w:rsidRPr="003C4096">
        <w:t>arameter Selection</w:t>
      </w:r>
      <w:bookmarkEnd w:id="57"/>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70D61F44" wp14:editId="553CBFA3">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775EC9" w:rsidRPr="00DB51AA" w:rsidRDefault="00775EC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7" style="position:absolute;left:0;text-align:left;margin-left:372.35pt;margin-top:115.5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GhgNe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775EC9" w:rsidRPr="00DB51AA" w:rsidRDefault="00775EC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48359FC4" wp14:editId="1690B00D">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775EC9" w:rsidRPr="00DB51AA" w:rsidRDefault="00775EC9"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8" style="position:absolute;left:0;text-align:left;margin-left:372pt;margin-top:.25pt;width:26.45pt;height:25.3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2U4FlJ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775EC9" w:rsidRPr="00DB51AA" w:rsidRDefault="00775EC9"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3CF39978" wp14:editId="47BEA269">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775EC9" w:rsidRPr="00DB51AA" w:rsidRDefault="00775EC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9" style="position:absolute;left:0;text-align:left;margin-left:147.65pt;margin-top:.2pt;width:26.45pt;height:25.3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&#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GYqlm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775EC9" w:rsidRPr="00DB51AA" w:rsidRDefault="00775EC9"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77697F1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8" w:name="_Toc148006357"/>
      <w:r w:rsidRPr="003C4096">
        <w:t xml:space="preserve">BrainCell Software: Exporting Computation </w:t>
      </w:r>
      <w:r w:rsidR="00B13A25" w:rsidRPr="003C4096">
        <w:t>Run parameters</w:t>
      </w:r>
      <w:bookmarkEnd w:id="58"/>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331E2154" wp14:editId="253E8E19">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775EC9" w:rsidRPr="00DB51AA" w:rsidRDefault="00775EC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0" style="position:absolute;left:0;text-align:left;margin-left:365.45pt;margin-top:142.05pt;width:26.45pt;height:28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ZyS/u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775EC9" w:rsidRPr="00DB51AA" w:rsidRDefault="00775EC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4544" behindDoc="0" locked="0" layoutInCell="1" allowOverlap="1" wp14:anchorId="5687A361" wp14:editId="6BDE13A5">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41A4947B">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775EC9" w:rsidRPr="00DB51AA" w:rsidRDefault="00775EC9"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775EC9" w:rsidRPr="00DB51AA" w:rsidRDefault="00775EC9"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775EC9" w:rsidRPr="00DB51AA" w:rsidRDefault="00775EC9"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1"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">
                <v:group id="Group 1067" o:spid="_x0000_s1132"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775EC9" w:rsidRPr="00DB51AA" w:rsidRDefault="00775EC9"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775EC9" w:rsidRPr="00DB51AA" w:rsidRDefault="00775EC9" w:rsidP="0007305E">
                          <w:pPr>
                            <w:spacing w:after="0"/>
                            <w:jc w:val="center"/>
                            <w:rPr>
                              <w:sz w:val="16"/>
                            </w:rPr>
                          </w:pPr>
                          <w:r>
                            <w:rPr>
                              <w:rFonts w:hAnsi="Calibri"/>
                              <w:color w:val="000000" w:themeColor="text1"/>
                              <w:kern w:val="24"/>
                              <w:szCs w:val="36"/>
                              <w:lang w:val="en-US"/>
                            </w:rPr>
                            <w:t>C</w:t>
                          </w:r>
                        </w:p>
                      </w:txbxContent>
                    </v:textbox>
                  </v:oval>
                  <v:oval id="Oval 1063" o:spid="_x0000_s1135"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775EC9" w:rsidRPr="00DB51AA" w:rsidRDefault="00775EC9"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6"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8"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8640" behindDoc="0" locked="0" layoutInCell="1" allowOverlap="1" wp14:anchorId="7A644277" wp14:editId="61E1101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775EC9" w:rsidRPr="00DB51AA" w:rsidRDefault="00775EC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9" style="position:absolute;left:0;text-align:left;margin-left:357.75pt;margin-top:.45pt;width:26.45pt;height:30.35pt;z-index:251888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1N2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J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oXU3a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775EC9" w:rsidRPr="00DB51AA" w:rsidRDefault="00775EC9"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9" w:name="_Toc148006358"/>
      <w:r w:rsidRPr="003C4096">
        <w:lastRenderedPageBreak/>
        <w:t>BrainCell Software: Managing Cell Models and Computation Results</w:t>
      </w:r>
      <w:bookmarkEnd w:id="59"/>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12343C2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72D6F2A9"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6"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7"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8"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0" w:name="_Toc148006359"/>
      <w:r w:rsidRPr="003C4096">
        <w:t>Re-import cell model.</w:t>
      </w:r>
      <w:bookmarkEnd w:id="60"/>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4DE95F07" w:rsidR="00F82C69" w:rsidRDefault="00F82C69" w:rsidP="00F82C69">
      <w:pPr>
        <w:pStyle w:val="Heading2"/>
        <w:rPr>
          <w:sz w:val="24"/>
          <w:szCs w:val="24"/>
        </w:rPr>
      </w:pPr>
      <w:bookmarkStart w:id="61" w:name="_ImAport_different_cell"/>
      <w:bookmarkEnd w:id="61"/>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2" w:name="_Toc148006360"/>
      <w:r w:rsidRPr="003C4096">
        <w:t>Simulation modes: Users can choose from a variety of simulation modes to simulate</w:t>
      </w:r>
      <w:bookmarkEnd w:id="62"/>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17EF2F17" w:rsidR="007D088E" w:rsidRDefault="00E4567E" w:rsidP="00E4567E">
      <w:pPr>
        <w:pStyle w:val="Heading3"/>
      </w:pPr>
      <w:r>
        <w:t>CA1-neuron voltage</w:t>
      </w: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19"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42502E9A">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3" w:name="_Toc148006361"/>
      <w:proofErr w:type="spellStart"/>
      <w:r w:rsidRPr="00C75508">
        <w:t>Linescan</w:t>
      </w:r>
      <w:proofErr w:type="spellEnd"/>
      <w:r w:rsidRPr="00C75508">
        <w:t xml:space="preserve"> FRAP experiment: probing intracellular connectivity of Brain Cell</w:t>
      </w:r>
      <w:bookmarkEnd w:id="63"/>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0A8527" wp14:editId="78F42AD5">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775EC9" w:rsidRPr="00DB51AA" w:rsidRDefault="00775EC9"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40" style="position:absolute;margin-left:286.75pt;margin-top:3.95pt;width:26.4pt;height:26.2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" fillcolor="white [3212]" strokecolor="black [3213]" strokeweight="1pt">
                <v:stroke joinstyle="miter"/>
                <v:textbox>
                  <w:txbxContent>
                    <w:p w14:paraId="225DBCF2" w14:textId="77777777" w:rsidR="00775EC9" w:rsidRPr="00DB51AA" w:rsidRDefault="00775EC9"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5136" behindDoc="0" locked="0" layoutInCell="1" allowOverlap="1" wp14:anchorId="3480FEAA" wp14:editId="4A1C33F3">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775EC9" w:rsidRPr="00DB51AA" w:rsidRDefault="00775EC9"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41" style="position:absolute;margin-left:132.5pt;margin-top:4pt;width:26.45pt;height:25.35pt;z-index:25199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57ciA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775EC9" w:rsidRPr="00DB51AA" w:rsidRDefault="00775EC9"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2368" behindDoc="1" locked="0" layoutInCell="0" allowOverlap="1" wp14:anchorId="4BAD8932" wp14:editId="3701D3CF">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71D124D" id="Group 683" o:spid="_x0000_s1026" style="position:absolute;margin-left:129.6pt;margin-top:9.5pt;width:408.95pt;height:350.9pt;z-index:-251354112;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6160" behindDoc="0" locked="0" layoutInCell="1" allowOverlap="1" wp14:anchorId="1D9A11FE" wp14:editId="5C278091">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775EC9" w:rsidRPr="00DB51AA" w:rsidRDefault="00775EC9"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42" style="position:absolute;margin-left:92.05pt;margin-top:2.2pt;width:26.4pt;height:28.1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MdlI4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775EC9" w:rsidRPr="00DB51AA" w:rsidRDefault="00775EC9"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4" w:name="_Toc148006362"/>
      <w:r w:rsidRPr="00A43BE5">
        <w:t xml:space="preserve">Probing membrane mechanisms of </w:t>
      </w:r>
      <w:r w:rsidR="00666A6B" w:rsidRPr="00A43BE5">
        <w:t>brain cell</w:t>
      </w:r>
      <w:bookmarkEnd w:id="64"/>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775EC9"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5" w:name="_Toc148006363"/>
      <w:r>
        <w:t>Membrane volta</w:t>
      </w:r>
      <w:r>
        <w:rPr>
          <w:spacing w:val="1"/>
        </w:rPr>
        <w:t>g</w:t>
      </w:r>
      <w:r>
        <w:t>e la</w:t>
      </w:r>
      <w:r>
        <w:rPr>
          <w:spacing w:val="1"/>
        </w:rPr>
        <w:t>n</w:t>
      </w:r>
      <w:r>
        <w:t>dscape</w:t>
      </w:r>
      <w:bookmarkEnd w:id="65"/>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4416" behindDoc="1" locked="0" layoutInCell="0" allowOverlap="1" wp14:anchorId="3A1F7BEB" wp14:editId="727C28BE">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36523BE" id="Group 642" o:spid="_x0000_s1026" style="position:absolute;margin-left:50.15pt;margin-top:-4.95pt;width:468pt;height:293.05pt;z-index:-251352064;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bookmarkStart w:id="66" w:name="_GoBack"/>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bookmarkEnd w:id="66"/>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7" w:name="_Toc148006364"/>
      <w:r w:rsidRPr="002C5FDC">
        <w:t>Modelling</w:t>
      </w:r>
      <w:r>
        <w:rPr>
          <w:color w:val="001F5F"/>
          <w:sz w:val="28"/>
          <w:szCs w:val="28"/>
        </w:rPr>
        <w:t xml:space="preserve"> </w:t>
      </w:r>
      <w:r w:rsidRPr="002C5FDC">
        <w:t>intracellular calcium dynamics</w:t>
      </w:r>
      <w:bookmarkEnd w:id="67"/>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8" w:name="_Toc148006365"/>
      <w:r w:rsidRPr="002C5FDC">
        <w:t>Ca</w:t>
      </w:r>
      <w:r w:rsidRPr="002C5FDC">
        <w:rPr>
          <w:spacing w:val="1"/>
          <w:position w:val="7"/>
          <w:sz w:val="16"/>
          <w:szCs w:val="16"/>
        </w:rPr>
        <w:t>2</w:t>
      </w:r>
      <w:r w:rsidRPr="002C5FDC">
        <w:t>+ wave simulations</w:t>
      </w:r>
      <w:bookmarkEnd w:id="68"/>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5200" behindDoc="1" locked="0" layoutInCell="0" allowOverlap="1" wp14:anchorId="108DD66B" wp14:editId="2033FAB6">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3" style="position:absolute;left:0;text-align:left;margin-left:106.4pt;margin-top:16.05pt;width:29.55pt;height:12.75pt;z-index:-251361280;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B1A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i3w38kjoE0BsIAwZAFCK8lCtkgUWy+B6Lw&#10;L4nC75HpbkzfhihcJ/C8QBOF507d6JwoomjuwKS+avpO4J9fNU808IMpTk334iH6gynwLeVf7hMn&#10;ppj3/fC9MoV+04I3Vk183ds1vhKPxyCP/wO4+Qc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K0kHUB3BAAASxAAAA4A&#10;AAAAAAAAAAAAAAAALgIAAGRycy9lMm9Eb2MueG1sUEsBAi0AFAAGAAgAAAAhAAmr8yjgAAAACQEA&#10;AA8AAAAAAAAAAAAAAAAA0QYAAGRycy9kb3ducmV2LnhtbFBLBQYAAAAABAAEAPMAAADeBwAAAAA=&#10;" o:allowincell="f">
                <v:shape id="Shape 672" o:spid="_x0000_s1144"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5"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6"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4176" behindDoc="1" locked="0" layoutInCell="0" allowOverlap="1" wp14:anchorId="2C678D15" wp14:editId="0525CAFF">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7" style="position:absolute;left:0;text-align:left;margin-left:51.45pt;margin-top:3.25pt;width:24.95pt;height:12.75pt;z-index:-25136230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ANjiqmLwQAACMMAAAOAAAAAAAAAAAAAAAAAC4CAABk&#10;cnMvZTJvRG9jLnhtbFBLAQItABQABgAIAAAAIQDKD7LB3gAAAAgBAAAPAAAAAAAAAAAAAAAAAIkG&#10;AABkcnMvZG93bnJldi54bWxQSwUGAAAAAAQABADzAAAAlAcAAAAA&#10;" o:allowincell="f">
                <v:shape id="Shape 676" o:spid="_x0000_s1148"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9"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1B9C19AD" wp14:editId="15E958EE">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775EC9" w:rsidRDefault="00775EC9"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775EC9" w:rsidRDefault="00775EC9"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50" style="position:absolute;left:0;text-align:left;margin-left:143.5pt;margin-top:.5pt;width:80.65pt;height:15.55pt;z-index:-25136025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" o:allowincell="f">
                <v:shape id="Shape 679" o:spid="_x0000_s1151"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52"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775EC9" w:rsidRDefault="00775EC9"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53"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775EC9" w:rsidRDefault="00775EC9"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0320" behindDoc="1" locked="0" layoutInCell="0" allowOverlap="1" wp14:anchorId="4E91BA6B" wp14:editId="34055018">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4" style="position:absolute;left:0;text-align:left;margin-left:92.15pt;margin-top:15.55pt;width:107.3pt;height:12.65pt;z-index:-251356160;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6BJg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" o:allowincell="f">
                <v:shape id="Shape 683" o:spid="_x0000_s1155"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6"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8512" behindDoc="1" locked="0" layoutInCell="0" allowOverlap="1" wp14:anchorId="47A97A08" wp14:editId="4ADE73F2">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775EC9" w:rsidRDefault="00775EC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7" style="position:absolute;left:0;text-align:left;margin-left:201.05pt;margin-top:17.7pt;width:55.6pt;height:12.8pt;z-index:-251347968;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" o:allowincell="f">
                <v:shape id="Shape 686" o:spid="_x0000_s1158"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9"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60"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775EC9" w:rsidRDefault="00775EC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5440" behindDoc="1" locked="0" layoutInCell="0" allowOverlap="1" wp14:anchorId="4BBB529B" wp14:editId="5312F2D7">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61" style="position:absolute;left:0;text-align:left;margin-left:133.7pt;margin-top:17.7pt;width:24.95pt;height:12.65pt;z-index:-251351040;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" o:allowincell="f">
                <v:shape id="Shape 690" o:spid="_x0000_s1162"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3"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3632" behindDoc="1" locked="0" layoutInCell="0" allowOverlap="1" wp14:anchorId="6C5CEC02" wp14:editId="18FAF979">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775EC9" w:rsidRDefault="00775EC9"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4" style="position:absolute;left:0;text-align:left;margin-left:226.05pt;margin-top:31.85pt;width:95.35pt;height:12.65pt;z-index:-251342848;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YNhw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" o:allowincell="f">
                <v:shape id="Shape 693" o:spid="_x0000_s1165"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6"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7"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775EC9" w:rsidRDefault="00775EC9"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3D6F18D" wp14:editId="6F4168DA">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775EC9" w:rsidRDefault="00775EC9"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8" style="position:absolute;left:0;text-align:left;margin-left:73.55pt;margin-top:31.85pt;width:132pt;height:12.65pt;z-index:-251348992;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gTaiA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" o:allowincell="f">
                <v:shape id="Shape 697" o:spid="_x0000_s1169"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70"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71"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775EC9" w:rsidRDefault="00775EC9"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4656" behindDoc="1" locked="0" layoutInCell="0" allowOverlap="1" wp14:anchorId="27FD8C8F" wp14:editId="3B60617E">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775EC9" w:rsidRDefault="00775EC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72" style="position:absolute;left:0;text-align:left;margin-left:317.1pt;margin-top:15.7pt;width:55.6pt;height:12.8pt;z-index:-251341824;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" o:allowincell="f">
                <v:shape id="Shape 701" o:spid="_x0000_s1173"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4"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775EC9" w:rsidRDefault="00775EC9"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5"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775EC9" w:rsidRDefault="00775EC9"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1584" behindDoc="1" locked="0" layoutInCell="0" allowOverlap="1" wp14:anchorId="450617BA" wp14:editId="7B88E0A2">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775EC9" w:rsidRDefault="00775EC9"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6" style="position:absolute;left:0;text-align:left;margin-left:95.95pt;margin-top:15.7pt;width:119.2pt;height:12.65pt;z-index:-251344896;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" o:allowincell="f">
                <v:shape id="Shape 705" o:spid="_x0000_s1177"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8"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9"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775EC9" w:rsidRDefault="00775EC9"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2608" behindDoc="1" locked="0" layoutInCell="0" allowOverlap="1" wp14:anchorId="15C902E1" wp14:editId="4D1E9A17">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80" style="position:absolute;left:0;text-align:left;margin-left:391.8pt;margin-top:15.7pt;width:19.25pt;height:12.65pt;z-index:-251343872;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" o:allowincell="f">
                <v:shape id="Shape 709" o:spid="_x0000_s1181"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82"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775EC9" w:rsidRDefault="00775EC9"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9536" behindDoc="1" locked="0" layoutInCell="0" allowOverlap="1" wp14:anchorId="5B803014" wp14:editId="2A0A4C48">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89D53" id="Group 2056" o:spid="_x0000_s1026" style="position:absolute;margin-left:49.65pt;margin-top:-4.65pt;width:508.15pt;height:406pt;z-index:-25134694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7"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8"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39"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0"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1"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1"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1"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9"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9"/>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70"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0"/>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7728" behindDoc="1" locked="0" layoutInCell="0" allowOverlap="1" wp14:anchorId="5B4F5B13" wp14:editId="681D3D85">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3D09A1" id="Group 215" o:spid="_x0000_s1026" style="position:absolute;margin-left:49.65pt;margin-top:.8pt;width:497.85pt;height:329.4pt;z-index:-25133875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7"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8"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49"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0"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1"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1"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1"/>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0496" behindDoc="1" locked="0" layoutInCell="0" allowOverlap="1" wp14:anchorId="7B27F94B" wp14:editId="44CE0F94">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3" style="position:absolute;left:0;text-align:left;margin-left:67.45pt;margin-top:56.15pt;width:20pt;height:14.95pt;z-index:-251305984;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EqlMQ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" o:allowincell="f">
                <v:shape id="Shape 793" o:spid="_x0000_s1184"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5"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8448" behindDoc="1" locked="0" layoutInCell="0" allowOverlap="1" wp14:anchorId="4793A051" wp14:editId="303868B3">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6" style="position:absolute;left:0;text-align:left;margin-left:70.5pt;margin-top:-9.35pt;width:19.1pt;height:14.95pt;z-index:-251308032;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imOLw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" o:allowincell="f">
                <v:shape id="Shape 796" o:spid="_x0000_s1187"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8"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9472" behindDoc="1" locked="0" layoutInCell="0" allowOverlap="1" wp14:anchorId="057A16D3" wp14:editId="7F155CE3">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9" style="position:absolute;left:0;text-align:left;margin-left:70.5pt;margin-top:23.35pt;width:20.4pt;height:14.95pt;z-index:-251307008;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l2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ugZi/pf6seoHaNuwMBoBgzeqxeyRb3Y/pNe6MsUXFB1&#10;OP1lGm/A03cYT6/8d38D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K9dCXYwBAAAOgwAAA4AAAAAAAAAAAAAAAAALgIA&#10;AGRycy9lMm9Eb2MueG1sUEsBAi0AFAAGAAgAAAAhAO5q4jvfAAAACQEAAA8AAAAAAAAAAAAAAAAA&#10;igYAAGRycy9kb3ducmV2LnhtbFBLBQYAAAAABAAEAPMAAACWBwAAAAA=&#10;" o:allowincell="f">
                <v:shape id="Shape 799" o:spid="_x0000_s1190"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91"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3328" behindDoc="1" locked="0" layoutInCell="0" allowOverlap="1" wp14:anchorId="37CA567F" wp14:editId="719963B4">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775EC9" w:rsidRDefault="00775EC9"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92" style="position:absolute;left:0;text-align:left;margin-left:264.8pt;margin-top:4.3pt;width:116.2pt;height:14.7pt;z-index:-251313152;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" o:allowincell="f">
                <v:shape id="Shape 802" o:spid="_x0000_s1193"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4"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775EC9" w:rsidRDefault="00775EC9"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1280" behindDoc="1" locked="0" layoutInCell="0" allowOverlap="1" wp14:anchorId="686528AA" wp14:editId="2492D851">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5" type="#_x0000_t202" style="position:absolute;left:0;text-align:left;margin-left:381.85pt;margin-top:24.5pt;width:2.3pt;height:7.75pt;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DogIL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2304" behindDoc="1" locked="0" layoutInCell="0" allowOverlap="1" wp14:anchorId="0BD5FC7E" wp14:editId="308172DE">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6" type="#_x0000_t202" style="position:absolute;left:0;text-align:left;margin-left:270.4pt;margin-top:33pt;width:6.95pt;height:7.75pt;z-index:-25131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K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dRkHxKsdNEciRc85PJHRPQw1h5PHWQv+59/uYz4pQlHO+q+W1IkvbXb87OxmR1hJyTWfYKP79BYI&#10;Y4J+QXFaIsmeyJ+eaHxX1+eUdfmRtr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iZ/nK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6400" behindDoc="1" locked="0" layoutInCell="0" allowOverlap="1" wp14:anchorId="2B44357B" wp14:editId="7120878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FC4EA" id="Freeform: Shape 1726870790" o:spid="_x0000_s1026" style="position:absolute;margin-left:70.5pt;margin-top:25pt;width:20.4pt;height:0;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1520" behindDoc="1" locked="0" layoutInCell="0" allowOverlap="1" wp14:anchorId="72C48300" wp14:editId="07FB96C4">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7" type="#_x0000_t202" style="position:absolute;left:0;text-align:left;margin-left:71.25pt;margin-top:9.4pt;width:14pt;height:13.25pt;z-index:-25130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FeUcAH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4352" behindDoc="1" locked="0" layoutInCell="0" allowOverlap="1" wp14:anchorId="77E2969A" wp14:editId="59D39F83">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775EC9" w:rsidRDefault="00775EC9"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8" style="position:absolute;left:0;text-align:left;margin-left:264.8pt;margin-top:39.7pt;width:26.95pt;height:16.7pt;z-index:-251312128;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" o:allowincell="f">
                <v:shape id="Shape 809" o:spid="_x0000_s1199"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775EC9" w:rsidRDefault="00775EC9"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00"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775EC9" w:rsidRDefault="00775EC9"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3568" behindDoc="1" locked="0" layoutInCell="0" allowOverlap="1" wp14:anchorId="4AB878AC" wp14:editId="269B5B47">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01" style="position:absolute;left:0;text-align:left;margin-left:70.5pt;margin-top:50.4pt;width:20.3pt;height:14.95pt;z-index:-251302912;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FINKw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" o:allowincell="f">
                <v:shape id="Shape 812" o:spid="_x0000_s1202"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3"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7424" behindDoc="1" locked="0" layoutInCell="0" allowOverlap="1" wp14:anchorId="21FA3986" wp14:editId="310981D8">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D4FD4" id="Freeform: Shape 1982" o:spid="_x0000_s1026" style="position:absolute;margin-left:67.45pt;margin-top:17.65pt;width:20.1pt;height:0;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2544" behindDoc="1" locked="0" layoutInCell="0" allowOverlap="1" wp14:anchorId="177D97C2" wp14:editId="54C70725">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4" type="#_x0000_t202" style="position:absolute;left:0;text-align:left;margin-left:68.2pt;margin-top:1.85pt;width:14pt;height:13.25pt;z-index:-251303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DgDLsj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775EC9" w:rsidRDefault="00775EC9"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5376" behindDoc="1" locked="0" layoutInCell="0" allowOverlap="1" wp14:anchorId="4833AB4B" wp14:editId="726A01D0">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775EC9" w:rsidRDefault="00775EC9"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5" type="#_x0000_t202" style="position:absolute;left:0;text-align:left;margin-left:307.55pt;margin-top:19.4pt;width:63.95pt;height:14.7pt;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WwgEAAIYDAAAOAAAAZHJzL2Uyb0RvYy54bWysU8FuGyEQvVfqPyDu9Xqtxn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fv9CF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775EC9" w:rsidRDefault="00775EC9"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7248" behindDoc="1" locked="0" layoutInCell="0" allowOverlap="1" wp14:anchorId="782E5E33" wp14:editId="67D46D90">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611C1F" id="Group 1726870805" o:spid="_x0000_s1026" style="position:absolute;margin-left:113.45pt;margin-top:-4.4pt;width:379.85pt;height:508.3pt;z-index:-25135923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7"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8"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59"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0"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1"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1"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1" o:title=""/>
                </v:shape>
                <w10:wrap anchorx="page"/>
              </v:group>
            </w:pict>
          </mc:Fallback>
        </mc:AlternateContent>
      </w:r>
      <w:r>
        <w:rPr>
          <w:noProof/>
        </w:rPr>
        <mc:AlternateContent>
          <mc:Choice Requires="wpg">
            <w:drawing>
              <wp:anchor distT="0" distB="0" distL="0" distR="0" simplePos="0" relativeHeight="251958272" behindDoc="1" locked="0" layoutInCell="0" allowOverlap="1" wp14:anchorId="25E0B6F3" wp14:editId="5B7C27D2">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7EBB62" id="Group 1726870800" o:spid="_x0000_s1026" style="position:absolute;margin-left:276.5pt;margin-top:-1.65pt;width:213.4pt;height:121.3pt;z-index:-25135820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4"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2"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2"/>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9232" behindDoc="1" locked="0" layoutInCell="0" allowOverlap="1" wp14:anchorId="4E58ECD9" wp14:editId="45107C74">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8036A35" id="Group 1968" o:spid="_x0000_s1026" style="position:absolute;margin-left:0;margin-top:-.05pt;width:333.45pt;height:404.4pt;z-index:-251317248;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0"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1"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2"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3"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3"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3"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3"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EF39A" w14:textId="77777777" w:rsidR="00D03E35" w:rsidRDefault="00D03E35" w:rsidP="00F033EA">
      <w:pPr>
        <w:spacing w:after="0" w:line="240" w:lineRule="auto"/>
      </w:pPr>
      <w:r>
        <w:separator/>
      </w:r>
    </w:p>
  </w:endnote>
  <w:endnote w:type="continuationSeparator" w:id="0">
    <w:p w14:paraId="127E23A0" w14:textId="77777777" w:rsidR="00D03E35" w:rsidRDefault="00D03E35"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775EC9" w:rsidRDefault="00775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775EC9" w:rsidRDefault="00775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9D04F" w14:textId="77777777" w:rsidR="00D03E35" w:rsidRDefault="00D03E35" w:rsidP="00F033EA">
      <w:pPr>
        <w:spacing w:after="0" w:line="240" w:lineRule="auto"/>
      </w:pPr>
      <w:r>
        <w:separator/>
      </w:r>
    </w:p>
  </w:footnote>
  <w:footnote w:type="continuationSeparator" w:id="0">
    <w:p w14:paraId="49EEA802" w14:textId="77777777" w:rsidR="00D03E35" w:rsidRDefault="00D03E35"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775EC9" w:rsidRDefault="00775EC9">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1"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6"/>
  </w:num>
  <w:num w:numId="3">
    <w:abstractNumId w:val="21"/>
  </w:num>
  <w:num w:numId="4">
    <w:abstractNumId w:val="22"/>
  </w:num>
  <w:num w:numId="5">
    <w:abstractNumId w:val="24"/>
  </w:num>
  <w:num w:numId="6">
    <w:abstractNumId w:val="15"/>
  </w:num>
  <w:num w:numId="7">
    <w:abstractNumId w:val="2"/>
  </w:num>
  <w:num w:numId="8">
    <w:abstractNumId w:val="28"/>
  </w:num>
  <w:num w:numId="9">
    <w:abstractNumId w:val="5"/>
  </w:num>
  <w:num w:numId="10">
    <w:abstractNumId w:val="37"/>
  </w:num>
  <w:num w:numId="11">
    <w:abstractNumId w:val="40"/>
  </w:num>
  <w:num w:numId="12">
    <w:abstractNumId w:val="9"/>
  </w:num>
  <w:num w:numId="13">
    <w:abstractNumId w:val="8"/>
  </w:num>
  <w:num w:numId="14">
    <w:abstractNumId w:val="18"/>
  </w:num>
  <w:num w:numId="15">
    <w:abstractNumId w:val="39"/>
  </w:num>
  <w:num w:numId="16">
    <w:abstractNumId w:val="29"/>
  </w:num>
  <w:num w:numId="17">
    <w:abstractNumId w:val="1"/>
  </w:num>
  <w:num w:numId="18">
    <w:abstractNumId w:val="31"/>
  </w:num>
  <w:num w:numId="19">
    <w:abstractNumId w:val="38"/>
  </w:num>
  <w:num w:numId="20">
    <w:abstractNumId w:val="13"/>
  </w:num>
  <w:num w:numId="21">
    <w:abstractNumId w:val="0"/>
  </w:num>
  <w:num w:numId="22">
    <w:abstractNumId w:val="45"/>
  </w:num>
  <w:num w:numId="23">
    <w:abstractNumId w:val="35"/>
  </w:num>
  <w:num w:numId="24">
    <w:abstractNumId w:val="19"/>
  </w:num>
  <w:num w:numId="25">
    <w:abstractNumId w:val="34"/>
  </w:num>
  <w:num w:numId="26">
    <w:abstractNumId w:val="25"/>
  </w:num>
  <w:num w:numId="27">
    <w:abstractNumId w:val="10"/>
  </w:num>
  <w:num w:numId="28">
    <w:abstractNumId w:val="6"/>
  </w:num>
  <w:num w:numId="29">
    <w:abstractNumId w:val="4"/>
  </w:num>
  <w:num w:numId="30">
    <w:abstractNumId w:val="14"/>
  </w:num>
  <w:num w:numId="31">
    <w:abstractNumId w:val="33"/>
  </w:num>
  <w:num w:numId="32">
    <w:abstractNumId w:val="12"/>
  </w:num>
  <w:num w:numId="33">
    <w:abstractNumId w:val="42"/>
  </w:num>
  <w:num w:numId="34">
    <w:abstractNumId w:val="42"/>
  </w:num>
  <w:num w:numId="35">
    <w:abstractNumId w:val="4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1"/>
  </w:num>
  <w:num w:numId="37">
    <w:abstractNumId w:val="41"/>
  </w:num>
  <w:num w:numId="38">
    <w:abstractNumId w:val="30"/>
  </w:num>
  <w:num w:numId="39">
    <w:abstractNumId w:val="20"/>
  </w:num>
  <w:num w:numId="40">
    <w:abstractNumId w:val="16"/>
  </w:num>
  <w:num w:numId="41">
    <w:abstractNumId w:val="23"/>
    <w:lvlOverride w:ilvl="1">
      <w:lvl w:ilvl="1">
        <w:numFmt w:val="bullet"/>
        <w:lvlText w:val=""/>
        <w:lvlJc w:val="left"/>
        <w:pPr>
          <w:tabs>
            <w:tab w:val="num" w:pos="1440"/>
          </w:tabs>
          <w:ind w:left="1440" w:hanging="360"/>
        </w:pPr>
        <w:rPr>
          <w:rFonts w:ascii="Symbol" w:hAnsi="Symbol" w:hint="default"/>
          <w:sz w:val="20"/>
        </w:rPr>
      </w:lvl>
    </w:lvlOverride>
  </w:num>
  <w:num w:numId="42">
    <w:abstractNumId w:val="17"/>
    <w:lvlOverride w:ilvl="1">
      <w:lvl w:ilvl="1">
        <w:numFmt w:val="bullet"/>
        <w:lvlText w:val=""/>
        <w:lvlJc w:val="left"/>
        <w:pPr>
          <w:tabs>
            <w:tab w:val="num" w:pos="1440"/>
          </w:tabs>
          <w:ind w:left="1440" w:hanging="360"/>
        </w:pPr>
        <w:rPr>
          <w:rFonts w:ascii="Symbol" w:hAnsi="Symbol" w:hint="default"/>
          <w:sz w:val="20"/>
        </w:rPr>
      </w:lvl>
    </w:lvlOverride>
  </w:num>
  <w:num w:numId="43">
    <w:abstractNumId w:val="7"/>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lvlOverride w:ilvl="1">
      <w:lvl w:ilvl="1">
        <w:numFmt w:val="bullet"/>
        <w:lvlText w:val=""/>
        <w:lvlJc w:val="left"/>
        <w:pPr>
          <w:tabs>
            <w:tab w:val="num" w:pos="1440"/>
          </w:tabs>
          <w:ind w:left="1440" w:hanging="360"/>
        </w:pPr>
        <w:rPr>
          <w:rFonts w:ascii="Symbol" w:hAnsi="Symbol" w:hint="default"/>
          <w:sz w:val="20"/>
        </w:rPr>
      </w:lvl>
    </w:lvlOverride>
  </w:num>
  <w:num w:numId="46">
    <w:abstractNumId w:val="32"/>
  </w:num>
  <w:num w:numId="47">
    <w:abstractNumId w:val="27"/>
  </w:num>
  <w:num w:numId="48">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2B8D"/>
    <w:rsid w:val="003448A4"/>
    <w:rsid w:val="00346807"/>
    <w:rsid w:val="00353FE3"/>
    <w:rsid w:val="0035682B"/>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06A6"/>
    <w:rsid w:val="005E1354"/>
    <w:rsid w:val="005E1B89"/>
    <w:rsid w:val="005E316C"/>
    <w:rsid w:val="005E4280"/>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73CCA"/>
    <w:rsid w:val="00775EC9"/>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ADC"/>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2.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3.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40.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101.png"/><Relationship Id="rId139" Type="http://schemas.openxmlformats.org/officeDocument/2006/relationships/image" Target="media/image119.png"/><Relationship Id="rId85" Type="http://schemas.openxmlformats.org/officeDocument/2006/relationships/image" Target="media/image63.png"/><Relationship Id="rId150" Type="http://schemas.openxmlformats.org/officeDocument/2006/relationships/image" Target="media/image130.png"/><Relationship Id="rId171" Type="http://schemas.openxmlformats.org/officeDocument/2006/relationships/image" Target="media/image151.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9.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hyperlink" Target="https://modeldb.science/2796" TargetMode="External"/><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customXml" Target="ink/ink1.xml"/><Relationship Id="rId86" Type="http://schemas.openxmlformats.org/officeDocument/2006/relationships/image" Target="media/image65.png"/><Relationship Id="rId130" Type="http://schemas.openxmlformats.org/officeDocument/2006/relationships/image" Target="media/image110.png"/><Relationship Id="rId135" Type="http://schemas.openxmlformats.org/officeDocument/2006/relationships/image" Target="media/image112.png"/><Relationship Id="rId151" Type="http://schemas.openxmlformats.org/officeDocument/2006/relationships/image" Target="media/image131.png"/><Relationship Id="rId156" Type="http://schemas.openxmlformats.org/officeDocument/2006/relationships/image" Target="media/image133.png"/><Relationship Id="rId172" Type="http://schemas.openxmlformats.org/officeDocument/2006/relationships/image" Target="media/image152.png"/><Relationship Id="rId13" Type="http://schemas.openxmlformats.org/officeDocument/2006/relationships/hyperlink" Target="https://neuromorpho.org"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88.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jpe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5.png"/><Relationship Id="rId125" Type="http://schemas.openxmlformats.org/officeDocument/2006/relationships/hyperlink" Target="https://www.neuron.yale.edu/neuron/docs." TargetMode="External"/><Relationship Id="rId141" Type="http://schemas.openxmlformats.org/officeDocument/2006/relationships/image" Target="media/image121.png"/><Relationship Id="rId146" Type="http://schemas.openxmlformats.org/officeDocument/2006/relationships/image" Target="media/image123.pn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1.emf"/><Relationship Id="rId162" Type="http://schemas.openxmlformats.org/officeDocument/2006/relationships/image" Target="media/image13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1.png"/><Relationship Id="rId136" Type="http://schemas.openxmlformats.org/officeDocument/2006/relationships/image" Target="media/image113.png"/><Relationship Id="rId157" Type="http://schemas.openxmlformats.org/officeDocument/2006/relationships/image" Target="media/image137.png"/><Relationship Id="rId178" Type="http://schemas.openxmlformats.org/officeDocument/2006/relationships/image" Target="media/image1500.png"/><Relationship Id="rId61" Type="http://schemas.openxmlformats.org/officeDocument/2006/relationships/image" Target="media/image45.png"/><Relationship Id="rId82" Type="http://schemas.openxmlformats.org/officeDocument/2006/relationships/image" Target="media/image65.emf"/><Relationship Id="rId152" Type="http://schemas.openxmlformats.org/officeDocument/2006/relationships/image" Target="media/image124.png"/><Relationship Id="rId173" Type="http://schemas.openxmlformats.org/officeDocument/2006/relationships/image" Target="media/image153.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7.jpe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98.png"/><Relationship Id="rId147" Type="http://schemas.openxmlformats.org/officeDocument/2006/relationships/image" Target="media/image127.pn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jpe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6.png"/><Relationship Id="rId142" Type="http://schemas.openxmlformats.org/officeDocument/2006/relationships/image" Target="media/image114.png"/><Relationship Id="rId163"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1.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06.png"/><Relationship Id="rId153" Type="http://schemas.openxmlformats.org/officeDocument/2006/relationships/image" Target="media/image125.png"/><Relationship Id="rId174" Type="http://schemas.openxmlformats.org/officeDocument/2006/relationships/image" Target="media/image147.png"/><Relationship Id="rId179" Type="http://schemas.openxmlformats.org/officeDocument/2006/relationships/image" Target="media/image1510.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emf"/><Relationship Id="rId127" Type="http://schemas.openxmlformats.org/officeDocument/2006/relationships/image" Target="media/image102.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5.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0.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07.png"/><Relationship Id="rId154" Type="http://schemas.openxmlformats.org/officeDocument/2006/relationships/image" Target="media/image126.png"/><Relationship Id="rId175" Type="http://schemas.openxmlformats.org/officeDocument/2006/relationships/image" Target="media/image148.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1.png"/><Relationship Id="rId123" Type="http://schemas.openxmlformats.org/officeDocument/2006/relationships/image" Target="media/image104.png"/><Relationship Id="rId144" Type="http://schemas.openxmlformats.org/officeDocument/2006/relationships/image" Target="media/image116.png"/><Relationship Id="rId90" Type="http://schemas.openxmlformats.org/officeDocument/2006/relationships/image" Target="media/image69.png"/><Relationship Id="rId165" Type="http://schemas.openxmlformats.org/officeDocument/2006/relationships/image" Target="media/image145.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08.png"/><Relationship Id="rId80" Type="http://schemas.openxmlformats.org/officeDocument/2006/relationships/image" Target="media/image64.png"/><Relationship Id="rId155" Type="http://schemas.openxmlformats.org/officeDocument/2006/relationships/image" Target="media/image132.png"/><Relationship Id="rId176" Type="http://schemas.openxmlformats.org/officeDocument/2006/relationships/image" Target="media/image149.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5.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22.png"/><Relationship Id="rId166" Type="http://schemas.openxmlformats.org/officeDocument/2006/relationships/image" Target="media/image136.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8E240-F100-482F-9B1C-5B0E25288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535</Words>
  <Characters>94583</Characters>
  <Application>Microsoft Office Word</Application>
  <DocSecurity>0</DocSecurity>
  <Lines>2489</Lines>
  <Paragraphs>9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90</cp:revision>
  <dcterms:created xsi:type="dcterms:W3CDTF">2023-03-13T14:23:00Z</dcterms:created>
  <dcterms:modified xsi:type="dcterms:W3CDTF">2023-10-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